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97ab9b161ead715f7299ec741307764842b997"/>
      <w:r>
        <w:rPr>
          <w:b/>
        </w:rPr>
        <w:t xml:space="preserve">ПРОТОКОЛ ПРО РЕЗУЛЬТАТИ ЗЕМЕЛЬНИХ ТОРГІВ № LRE001-UA-20230125-732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орнобаїв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3.2023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3.2023 11:5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площею 0,8872 га кадастровий номер 7125189600:03:000:1643 за межами с. Бакаєве Золотоніського (Чорнобаївського) району Черкаської області (01.01)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, площею 0,8872 га кадастровий номер 7125189600:03:000:1643, категорія земель – сільськогосподарського призначення, цільове призначення 01.01 для ведення товарного сільськогосподарського виробництва. Ділянка знаходиться за межами с. Бакаєве, адмінмежі Чорнобаївської селищної ради, Франківський старостинський округ Золотоніського (Чорнобаївського) району Черкаської обла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 269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0 05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2,6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280,7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АГРОФІРМА "МАЯК", ЄДРПОУ: 0379315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имчук Олександр Михайлович, ІПН/РНОКПП: 295711461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4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2.2023 17:01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имчук Олександ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1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2.2023 15:55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1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3.2023 11:35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имчук Олександ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3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3.2023 11:39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1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3.2023 11:45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имчук Олександ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4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3.2023 11:47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3.2023 11:53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имчук Олександ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20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3.2023 11:56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Шимчук Олександр Михайлович, ІПН/РНОКПП: 295711461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002,50 грн (одна тисяча дві гривні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278,26 грн (двісті сімдесят вісім гривень 2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9 771,74 грн (дев'ятнадцять тисяч сімсот сімдесят одна гривня 7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Казначейство України (ел.адм.подат.) Україна, 19901, Черкаська область, смт Чорнобай, вул. Центральна, 152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78999980334149812000023761</w:t>
      </w:r>
    </w:p>
    <w:p>
      <w:pPr>
        <w:numPr>
          <w:ilvl w:val="0"/>
          <w:numId w:val="1004"/>
        </w:numPr>
        <w:pStyle w:val="Compact"/>
      </w:pPr>
      <w:r>
        <w:t xml:space="preserve">Одержувач: Казначейство України (ел.адм.подат.) Україна, 19901, Черкаська область, смт Чорнобай, вул. Центральна, 152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2899998033415981500002376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3.2023 11:5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Шимчук Олександр Михайлович, ІПН/РНОКПП: 295711461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Чорнобаїв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1:16:43Z</dcterms:created>
  <dcterms:modified xsi:type="dcterms:W3CDTF">2024-05-06T01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